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อารมณ์ของบทเพล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ต้องมีดนตรีที่มาคู่กับวัฒนธรรมเกี่ยวกับโน้ตดนตรีเบื้องต้นแล้วก็ลำนำของจังหวะมีผลต่ออารมณ์ของคนเราหรือไม่เพลงให้ทั้งหมด 2 เพลง จะมีเพลงช้าและเพลงเร็วเข้าใจไหม เดี๋ยวครูจะให้ฟังและนักเรียนก็ฟังแล้วต่างคนต่างเขียน2 รอบ เพลงละ 2 รอบแล้วใน 1 เพลงจะมีความยาว 1-2 นาทีเริ่มเลยครับ ไม่ต้องคุยจบไปแล้ว 1 รอบนะครับ เดี๋ยวครูจะเปิดให้นักเรียนฟังอีกรอบจะเป็นเพลงเร็ว ครูจะให้ฟังเหมือนกัน ก็คือ 2 รอบพร้อมนะ เริ่มจบไปแล้ว 1 รอบนะครับ เดี๋ยวให้ฟังจบลงไปแล้เสร็จหรือยังครับ เสร็จแล้วแต่ละกลุ่มส่งตัวแทนออกมาหน้าชัน้มาเท่าไหนเอาเท่านั้นเร็วนักเรียนลองฟังเพื่อนดูหนูนึกถึงวันหนึ่งเกิดอุบัติเหตุเขาเสียชีวิตแล้วเขาไม่มีญาติแล้วอยู่คนเดียวปรบมือให้เพื่อนกลุ่มที่ 1 ดูสิมีอะไรลูก ไหนเพลงเร็วว่าอย่างไรลูกกลุ่มที่ 3 เชิญนึกถึงตอนที่ไปเที่ยวกับแม่ค่ะนึกถึงตอนเด็ก ๆ ค่ะเล่นกับเพื่อนสนุก ๆทำไมถึงอยากกลับบ้านไปนอนโอ.เค. ครับ ปรบมือให้เพื่อนเพลงเร็วถ่ายทอดอารมณ์ คือ มีแต่ความสุขมีแต่เรื่องดี ๆ เข้ามาในชไม่อยากพูดกับใครอยากอยู่คนเดียวจินตนาการที่ต่างกันไป ปลายทางว่าอย่างไรบ้างการถ่ายทอดอารมณ์จะมีการถ่ายทอด 3 จังหวะนะครับ ถ้าใน 1 เพลง มีความดังความเบา ความแตกต่างของอารมณ์ไม่มีเพลง จะถ่ายทอดอารมณ์ออกมาได้บ้างก็ได้ บ้างก็ไม่ได้ แล้วแต่บทเพลงอันนี้ก็เป็นใจความสำคัญนะครับ ที่เรื่องของจังหวะกับอารมณ์เช่น ความช้าเร็ว ความหนักเบา ลีลาของความหนักเบาของจังหวะหนูลองลุกขึ้นยืนสิลูกไม่เท่า ลองอีกครั้งหนึ่งหนูลองลุกขึ้นยืนอีกรอบดูพอ ยังมีใครอาสาไหม หนูละกัน ลุกขึ้นยืนมาหาครู ลุกมาด้านหน้าเลยความเบา เมื่อกี้หนูปรบแบบนี้งงใช่ไหมไปเลื่อย ๆ สิลูกอย่างงจังหวะเท่ากันไหม เท่ากันแต่เป็นทำนององค์ประกอบเหล่านี้ล้วยทำให้รู้สึกสามารถถ่ายทอดอารมณ์ได้เหมือนกับจังหวะอื่น ๆ อย่างเมื่อกี้ มีเพื่อนที่เสนอว่า หรือความเศร้าน่ะ ความท้อแท้ ความสิ้นหวังหรือนึกถึงตัวเองตอนเป็นเด็ก หรือนึกถึงตัวเองตอนอยู่ร้านค้าหรือร้องเพลงเร็ว เพลงช้าช้าหรือเร็ว // ช้าปากไม่อ้า องค์ประกอบอะไรอีก สีหน้าโดยรวม ๆ แล้วกับการประกอบการถือไมย์นะครับ เสียงดนตรีไม่ว่าจะมีเสียงเกิดจากเสียงร้องกนัแล้วจะทำให้สื่อสารหรือถ่ายทอดอารมณ์มาถึงผู้ฟังได้เป็นอย่างดีจังหวะ จังหวะที่มีความดังเบา ที่ครูมาปรบมือให้ฟังเมื่อกี้นะครับ เพลงที่ร้องโดยใช้เสียงที่เบา ทำให้เพลงเกิดอารมณ์ที่อ่อนหวานคุณพี่คนเดิม นักเรียนสังเกตท่าทางเบา เบาใช่ไหม ดังหรือเบา เสียงเบาหนังอะไรอย่างหนึ่งก็ได้ หรือเพลงบางเพลงก็มีเนื้อหาที่ สนุกสนาน เพราะฉะนั้นความเร็วของเพลงไม่ใช่เนื้อหาลูก จังหวะก็จะช้าหรือไม่ไพเราะนะครับ อย่างเช่น เพลงช้าให้อารมณ์ความรู้สึกเพลงช้าก็จะมีเนื้อหาที่เศร้าไปเลยนะครับ ค่อนข้างทำให้เพลงไพเราะถึงว่าเพลงจะเป็นเนื้อหาด้านลบเศร้า อารมณ์อ่อนหวาน อารมณ์เหงา หรืออารมณ์ลื่นเลิงอารมณ์โกรธ อารมณ์แจ่มใสอะไรแบนี้พึงพอใจไหม ก็จะแสดงออกร้องครอ ก็ได้นะครับอารมณ์นะครับ ให้นักเรียนช่วยกันคิด ว่าอารมณ์เพลงเร็วทั้ง 2 อัตราจังหวะนี้ต่างกันอย่างไรลองปฏิบัติกิจกรรมนี้ดูนะครับ นะครับ ว่าอยากใช้เพลงอะไร ลองคิดดูทั่ว ๆ ไป อย่าลืมนะว่าเราจะต้องมาวิเคราะห์กลุ่มนี้ได้หรือยัง ได้แล้วเขียนเลยเพื่อน ๆ ช่วยกันคิดเพลงอะไรนี่มาเยอะแยะเลยใช่ไหมลองคิดดู แล้วอย่าลืมเอามาวิเคราะห์ของใคร ที่เอามานี่ครูก็ไม่รู้จักว่ามันแตกต่างกันอย่างไรได้เยอะเลยลูก เราสามารถดูว่าเนื้อหาของเพลงเกี่ยวกับอะไรได้ทั้งนั้น ลองฟังดี ๆ เขาพูดถึงอะไรเขียนเลยไม่มีถูกผิดลูกแตกต่างกันอย่างไร แล้วมีวิถีชีวิตเป็นอย่างไรได้หรือเปล่าลูก ไหน ก็ถ่ายทอดออกมาอีกได้เลย เขียนได้ผิดนี้เพลงอะไรนี่ เพลงเร็วแต่หนูอย่าลืมนะว่าหนูต้องเอามาวิเคราะห์นั่นละเขาเรียกว่าวิถีชีวิตไงได้เพลงอะไรบ้างครับ ปลายทางลองปฏิบัติกิจกรรมดูนะครับยังมีอีกนะ ไม่ใช่ความรู้สึกได้ไหมลูก ได้เพลงอะไรมาใช่ ๆ เขาเรียกว่าวิถีชีวิตใกล้จะหมดเวลาแล้วเร่งมือเข้าโอ.เค. ไหนครูขอดูหน่อยเรื่องอะไร เรื่องหนุ่มสาวไงตรงนี้เป็นอย่างไรบ้างลองดูเขาถ่ายทอดนักเรียนเตรียมตัววิเคราะห์ได้แล้วตรงกันข้าม เนื้อหาของเพลงอาจจะวิเคราะห์ได้แล้วลูกเหลืออีก 2 นาทีมีทิศทางไปในทางเดียวกันเขียนชื่อให้เรียบร้อย เหลืออีก 1 นาทีเตรียมตัวเดี๋ยวครูจะให้ออกมามันต้องอย่างนั้นละหน้าห้อง ฟังกลุ่มนี้ก่อน กลุ่มอื่นไม่เบื่อครับ ร่าเริงคลายเครียดและหญิง เพลงช้า เพลงซาวผีครับ ความระแวงไม่กล้าอยู่คนเดียวจังหวะต่างกัน ความหนักเบาของเพลงต่างกันครับ กลุ่มเรา แล้วก็จีบสาวตอนเรียนค่ะ // อะไรนะครับ ตื่นสายไปโรงเรียนค่ะ ศิลปิน คือ บังจีเหลิน สายหมอกอามรมย์ที่ได้ คือ การเศร้าค่ะอย่างไร คือ อารมณ์ต่างกันค่ะ คือ เนื้อหาของเพลงก็ต่างกันค่ะกลุ่มสุดท้ายเชิญ พกไมย์ส่วนตัวด้วยโดนดูถูกสักแค่ไหนก็พยายามแถมเป็นเพลงที่ปลุกกำลังใจให้คนทำงานครับ อารมณ์ที่ได้ออกมา ทำให้เรารู้สึกผิดกำใครคนหนึ่งเพลง ทั้ง 2 อัตราจังหวะแตกต่างกันอย่างไรปรบมือให้เพื่อน นะครับ ของบทเพลงนะครับ จังหวะของอารมณ์และบทเพลงนะครับ นั่นเองนะครับ และก็เรื่องของความแตกต่างของอารมณ์ถ่ายทอดอารมณ์ของเพลง ๆ นั้นออกมาเพียงเท่านี้ครับ // นักเรียนทั้งหมดทำความเคาร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1 ดนตรี อารมณ์ของบทเพลง</dc:title>
  <dc:creator/>
  <cp:keywords/>
  <dcterms:created xsi:type="dcterms:W3CDTF">2021-03-23T09:14:57Z</dcterms:created>
  <dcterms:modified xsi:type="dcterms:W3CDTF">2021-03-23T09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13.47 น.</vt:lpwstr>
  </property>
  <property fmtid="{D5CDD505-2E9C-101B-9397-08002B2CF9AE}" pid="3" name="subtitle">
    <vt:lpwstr/>
  </property>
</Properties>
</file>